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5460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460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1014C" w:rsidRPr="00B1014C" w:rsidRDefault="00B1014C" w:rsidP="00B101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B1014C">
        <w:rPr>
          <w:rFonts w:ascii="Arial" w:eastAsia="Times New Roman" w:hAnsi="Arial" w:cs="Arial"/>
          <w:color w:val="000000"/>
          <w:sz w:val="20"/>
          <w:szCs w:val="20"/>
          <w:lang w:val="en-US"/>
        </w:rPr>
        <w:t>Minor revision.</w:t>
      </w:r>
    </w:p>
    <w:p w:rsidR="00B1014C" w:rsidRPr="00B1014C" w:rsidRDefault="00B1014C" w:rsidP="00B101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B1014C">
        <w:rPr>
          <w:rFonts w:ascii="Arial" w:eastAsia="Times New Roman" w:hAnsi="Arial" w:cs="Arial"/>
          <w:color w:val="000000"/>
          <w:sz w:val="20"/>
          <w:szCs w:val="20"/>
          <w:lang w:val="en-US"/>
        </w:rPr>
        <w:t>The corrections indicated by the reviewer Rev_EJMP_131697_Utk have not been made, by example:</w:t>
      </w:r>
    </w:p>
    <w:p w:rsidR="00B1014C" w:rsidRPr="00B1014C" w:rsidRDefault="00B1014C" w:rsidP="00B101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B1014C" w:rsidRPr="00B1014C" w:rsidRDefault="00B1014C" w:rsidP="00B101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B1014C">
        <w:rPr>
          <w:rFonts w:ascii="Arial" w:eastAsia="Times New Roman" w:hAnsi="Arial" w:cs="Arial"/>
          <w:color w:val="000000"/>
          <w:sz w:val="20"/>
          <w:szCs w:val="20"/>
          <w:lang w:val="en-US"/>
        </w:rPr>
        <w:t>Title: “SOME PARTS OF” may be dropped, its unnecessary…</w:t>
      </w:r>
    </w:p>
    <w:p w:rsidR="00B1014C" w:rsidRPr="00B1014C" w:rsidRDefault="00B1014C" w:rsidP="00B101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B1014C" w:rsidRPr="00B1014C" w:rsidRDefault="00B1014C" w:rsidP="00B101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B1014C">
        <w:rPr>
          <w:rFonts w:ascii="Arial" w:eastAsia="Times New Roman" w:hAnsi="Arial" w:cs="Arial"/>
          <w:color w:val="000000"/>
          <w:sz w:val="20"/>
          <w:szCs w:val="20"/>
          <w:lang w:val="en-US"/>
        </w:rPr>
        <w:t>Abstract: delete the words below as it makes no sense “</w:t>
      </w:r>
      <w:r w:rsidRPr="00B1014C">
        <w:rPr>
          <w:rFonts w:ascii="Arial" w:eastAsia="Times New Roman" w:hAnsi="Arial" w:cs="Arial"/>
          <w:i/>
          <w:iCs/>
          <w:color w:val="000000"/>
          <w:sz w:val="20"/>
          <w:szCs w:val="20"/>
          <w:lang w:val="en-US"/>
        </w:rPr>
        <w:t xml:space="preserve">Neisseria gonorrhoeae </w:t>
      </w:r>
      <w:r w:rsidRPr="00B1014C">
        <w:rPr>
          <w:rFonts w:ascii="Arial" w:eastAsia="Times New Roman" w:hAnsi="Arial" w:cs="Arial"/>
          <w:color w:val="000000"/>
          <w:sz w:val="20"/>
          <w:szCs w:val="20"/>
          <w:lang w:val="en-US"/>
        </w:rPr>
        <w:t>30% and 28 % respectively” from here &amp; below table 2 (2</w:t>
      </w:r>
      <w:r w:rsidRPr="00B1014C">
        <w:rPr>
          <w:rFonts w:ascii="Arial" w:eastAsia="Times New Roman" w:hAnsi="Arial" w:cs="Arial"/>
          <w:color w:val="000000"/>
          <w:sz w:val="20"/>
          <w:szCs w:val="20"/>
          <w:vertAlign w:val="superscript"/>
          <w:lang w:val="en-US"/>
        </w:rPr>
        <w:t>nd</w:t>
      </w:r>
      <w:r w:rsidRPr="00B1014C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line). These are microbes ….</w:t>
      </w:r>
    </w:p>
    <w:p w:rsidR="00B1014C" w:rsidRPr="00B1014C" w:rsidRDefault="00B1014C" w:rsidP="00B101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9344FF" w:rsidRPr="00554605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554605" w:rsidRPr="0055460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460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554605" w:rsidRDefault="00554605" w:rsidP="00554605">
      <w:pPr>
        <w:rPr>
          <w:rFonts w:ascii="Arial" w:hAnsi="Arial" w:cs="Arial"/>
          <w:sz w:val="20"/>
          <w:szCs w:val="20"/>
        </w:rPr>
      </w:pPr>
      <w:r w:rsidRPr="00554605">
        <w:rPr>
          <w:rFonts w:ascii="Arial" w:hAnsi="Arial" w:cs="Arial"/>
          <w:sz w:val="20"/>
          <w:szCs w:val="20"/>
        </w:rPr>
        <w:t>Prof. Francisco Cruz-Sosa, Autonomous Metropolitan University, Mexico</w:t>
      </w:r>
    </w:p>
    <w:sectPr w:rsidR="000F2F46" w:rsidRPr="005546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WyNDOyNDA2M7cwsbBU0lEKTi0uzszPAykwrAUAvLNkBSwAAAA="/>
  </w:docVars>
  <w:rsids>
    <w:rsidRoot w:val="00A72896"/>
    <w:rsid w:val="002B7CDF"/>
    <w:rsid w:val="002C0B2C"/>
    <w:rsid w:val="00554605"/>
    <w:rsid w:val="009344FF"/>
    <w:rsid w:val="009F328F"/>
    <w:rsid w:val="00A72896"/>
    <w:rsid w:val="00B1014C"/>
    <w:rsid w:val="00F30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987D1"/>
  <w15:docId w15:val="{903237E8-44D1-4692-B11F-74393121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1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6</cp:revision>
  <dcterms:created xsi:type="dcterms:W3CDTF">2025-02-19T08:37:00Z</dcterms:created>
  <dcterms:modified xsi:type="dcterms:W3CDTF">2025-03-01T09:55:00Z</dcterms:modified>
</cp:coreProperties>
</file>